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trastadas con una visión SOA estándar. Las conclusiones expuestas darán lugar a señalar futuras oportunidades y otros elementos de insumo de posteriores estudios de brechas, hojas de ruta, gobierno SOA, iniciativ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ó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6Z</dcterms:created>
  <dcterms:modified xsi:type="dcterms:W3CDTF">2023-10-19T20: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